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เชื้อเพลิง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24.2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ณัฏฐิกา) สวัสดีค่ะนักเรียนทุกคน กลับมาพบกันอีกแล้วนะคะ โดบในคลิปนี้ เรามาเรียนเรื่องของพลังงานการต่อค่ะ โดยเราจะยังเรียนหลวงพ่อเชื้อเพลิงพระนะคะ เคยรู้กันนะว่าเชื้อเพลิงที่เราใช้ในชีวิตประจำวันนั้นส่วนใหญ่เป็นเชื้อเพลิงซากดึกดำบรรพ์ แล้วนักเรียนรู้กันไหมคะ ว่าเชื้อเพลิงซากดึกดำบรรพ์ได้มาอย่างไร การขุดเจาะปิโตรเลียม จะได้น้ำมันและมันดิบ ธรรมชาติ ที่มีองค์ประกอบหลัก แก๊สมีเทนออกมาก่อน มีจุดกระบวนการ จากรูปนะคะ จะเห็นเลยนะคะ มีการนำไปใช้ประโยชน์ได้หลากหลายเลยค่ะ นอกจากแก๊สและน้ำมันนะคะ จะได้เป๋็นซากดึกดำบรรพ์ถ่านหินอาการแพ้โรงงานเก่าแก่ราคาถูกกว่าน้ำมันนะคะ ในปัจจุบันในการใช้งานอย่างต่อเนื่องนะคะ ถ่านหินนะคะ จะมีองค์ประกอบคาร์บอน 85 เปอร์เซ็นต์โดยรวมค่ะ สารอินทรีย์ใช้งานได้ค่ะ นอกจากนี้นะคะ ในปัจจุบันเชื้อเพลิงเชื้อเพลิงทางเลือก เพื่อทดแทนเช่นใบปฏิกิริยาระหว่างน้ำมันพืชกับแอลกอฮอล์ รวมทั้งยังมันเป็นแก๊สเบนซิน แก๊สโซฮอล์ กระบวนการย่อยสลายสารอินทรีย์ถ้ามีปัญหาเชื้อเพลิงซากดึกดำบรรพ์ด้วยค่ะ สำหรับการใช้เชื้อเพลิงมลพิษบางชนิดได้ครับ เในรถยนต์นั้น ได้เป็นคาร์บอนไดออกไซด์ค่ะ ส่วนแก๊สไฮโรเตนมอนอกไซด์ อ๊อกซิเจนคุณแม่ช้ามากในภาวะปกติค่ะ ดังนั้นนะคะ ของเล่นโดยเช่นแพลตตินัม โรเดียม เพื่อให้สารทั้งสองนะคะ เกิดเร็วขึ้น เราจะเรียกว่าเร่งปฏิกิริยา โดยปฏิกิริยาที่เกิดขึ้นนะคะ เราไปยังผลิตภัณฑ์เป็นสารชนิดเดิมค่ะ เราจะได้ตัวเร่งปฏิกิริยายังเล็กอยู่นิยาสารเคมีเร็วขึ้น ในการเกิดปฏิกิริยาเคมีนะคะ เปลี่ยนเป็นทำให้ขนาดเล็กนะคะ ดังนั้นนะคะ ถ้าสารตั้งต้นเพิ่มขึ้นนะคะ ก็จะเพิ่มขึ้นอย่างรวดเร็วเช่นกัน เราจะพิจารณาได้ช้าหรือเร็วนะคะ เราจะสามารถรู้ได้จากการเปลี่ยนแปลงของสารผลิตภัณฑ์ เทียบกับเวลา สัมพันธ์กับอัตราการเกิดปฏิกิริยานั่นเองค่ะ นอกจากปฏิกิริยาเคมีในเครื่องฟอกไอเสีย เชิงเร่งปฏิกิริยา ไม่มีตัวเร่งอยากมี คลิปหลุดนักศึกษาเราจะได้การไนโตรเจนไดออกไซด์ นักเรียนดูสมการที่มีนะคะ เอาราคาเรามาพ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เชื้อเพลิง ตอน 2 (24.25 นาที)</dc:title>
  <dc:creator/>
  <cp:keywords/>
  <dcterms:created xsi:type="dcterms:W3CDTF">2024-05-21T03:06:26Z</dcterms:created>
  <dcterms:modified xsi:type="dcterms:W3CDTF">2024-05-21T03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ภาคม 2567 เวลา 09.26 น.</vt:lpwstr>
  </property>
  <property fmtid="{D5CDD505-2E9C-101B-9397-08002B2CF9AE}" pid="3" name="subtitle">
    <vt:lpwstr/>
  </property>
</Properties>
</file>